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fb86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5e06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2-08T17:47:52Z</dcterms:created>
  <dcterms:modified xsi:type="dcterms:W3CDTF">2021-02-08T17:47:52Z</dcterms:modified>
</cp:coreProperties>
</file>